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873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Now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dwiga Jędrzej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